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FF081" w14:textId="0F5D827C" w:rsidR="00A54C56" w:rsidRPr="0001077E" w:rsidRDefault="00A54C56" w:rsidP="00A54C5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in</w:t>
      </w:r>
      <w:r w:rsidR="00C5060B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nc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in</w:t>
      </w:r>
    </w:p>
    <w:p w14:paraId="1C71B43F" w14:textId="44A247F9" w:rsidR="00D00FD3" w:rsidRPr="0001077E" w:rsidRDefault="00B023D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RMSprop', epochs=1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64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5.309725507922179</w:t>
      </w:r>
    </w:p>
    <w:p w14:paraId="37592FF3" w14:textId="4EE3E3FD" w:rsidR="00B023D7" w:rsidRPr="0001077E" w:rsidRDefault="00B023D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="00AD11B7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grad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epochs=</w:t>
      </w:r>
      <w:r w:rsidR="00AD11B7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AD11B7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32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AD11B7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.289817789231333</w:t>
      </w:r>
    </w:p>
    <w:p w14:paraId="3AD2EEC2" w14:textId="17AE48B1" w:rsidR="00AD11B7" w:rsidRPr="0001077E" w:rsidRDefault="00AD11B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grad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epochs=2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32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5.197881719980485</w:t>
      </w:r>
    </w:p>
    <w:p w14:paraId="1EDDDA11" w14:textId="14276860" w:rsidR="00AD11B7" w:rsidRPr="0001077E" w:rsidRDefault="00AD11B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</w:t>
      </w:r>
      <w:r w:rsidR="007D07DC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r w:rsidR="007D07DC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prop’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, epochs=1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32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D07DC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.018833979417796</w:t>
      </w:r>
    </w:p>
    <w:p w14:paraId="37B791BA" w14:textId="2675E67A" w:rsidR="0021239C" w:rsidRPr="0001077E" w:rsidRDefault="00212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RMSprop', epochs=5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32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4.9232640571159045</w:t>
      </w:r>
    </w:p>
    <w:p w14:paraId="2B034AEB" w14:textId="1417AD9D" w:rsidR="00FE3270" w:rsidRPr="0001077E" w:rsidRDefault="00FE327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epochs=10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32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4.168558139124465</w:t>
      </w:r>
    </w:p>
    <w:p w14:paraId="3F17E57E" w14:textId="6B6C2AF6" w:rsidR="0021239C" w:rsidRPr="0001077E" w:rsidRDefault="00212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RMSprop', epochs=1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32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4.012458401492888</w:t>
      </w:r>
    </w:p>
    <w:p w14:paraId="0BFA2DEC" w14:textId="2FB911C9" w:rsidR="0021239C" w:rsidRPr="0001077E" w:rsidRDefault="00212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epochs=10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64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2.6179455781286682</w:t>
      </w:r>
    </w:p>
    <w:p w14:paraId="097414EC" w14:textId="22812993" w:rsidR="0021239C" w:rsidRPr="0001077E" w:rsidRDefault="00212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epochs=5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2.446123794963821</w:t>
      </w:r>
    </w:p>
    <w:p w14:paraId="4A34918D" w14:textId="46DBD596" w:rsidR="005403E7" w:rsidRPr="0001077E" w:rsidRDefault="005403E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’, epochs=25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32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1.9376232073814583</w:t>
      </w:r>
    </w:p>
    <w:p w14:paraId="64392ABA" w14:textId="2463A19F" w:rsidR="0021239C" w:rsidRPr="0001077E" w:rsidRDefault="00212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epochs=5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1.1111414286836132</w:t>
      </w:r>
    </w:p>
    <w:p w14:paraId="57A3FD3E" w14:textId="7A9DA37F" w:rsidR="007D07DC" w:rsidRPr="0001077E" w:rsidRDefault="00212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’, epochs=5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64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7144024006132306</w:t>
      </w:r>
    </w:p>
    <w:p w14:paraId="62EE8D34" w14:textId="0C962E55" w:rsidR="0021239C" w:rsidRPr="0001077E" w:rsidRDefault="0021239C" w:rsidP="00212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’, epochs=1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32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43773302781455736</w:t>
      </w:r>
    </w:p>
    <w:p w14:paraId="710E6D81" w14:textId="787C3BA2" w:rsidR="00FE3270" w:rsidRPr="0001077E" w:rsidRDefault="00FE3270" w:rsidP="00212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’, epochs=10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32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3240471370292846</w:t>
      </w:r>
    </w:p>
    <w:p w14:paraId="4CDF0FCA" w14:textId="6389800C" w:rsidR="00A54C56" w:rsidRPr="0001077E" w:rsidRDefault="004B4391" w:rsidP="002123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’, epochs=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batch_siz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32,</w:t>
      </w:r>
      <w:r w:rsidR="007F267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12866359616841977</w:t>
      </w:r>
    </w:p>
    <w:p w14:paraId="2D0231F7" w14:textId="77777777" w:rsidR="00A54C56" w:rsidRPr="0001077E" w:rsidRDefault="00A54C5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47F02A09" w14:textId="03A96451" w:rsidR="004B4391" w:rsidRPr="0001077E" w:rsidRDefault="00A54C56" w:rsidP="00A54C5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Bit Coin</w:t>
      </w:r>
    </w:p>
    <w:p w14:paraId="284AF20D" w14:textId="31E7BE73" w:rsidR="00F07707" w:rsidRPr="0001077E" w:rsidRDefault="00F07707" w:rsidP="00F0770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 Adam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3.632634384884704</w:t>
      </w:r>
    </w:p>
    <w:p w14:paraId="2281FDCC" w14:textId="3BC94172" w:rsidR="00F07707" w:rsidRPr="0001077E" w:rsidRDefault="00F07707" w:rsidP="00F0770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 RMSprop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’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3.4854478962924325</w:t>
      </w:r>
    </w:p>
    <w:p w14:paraId="5E34AB3F" w14:textId="77777777" w:rsidR="00F07707" w:rsidRPr="0001077E" w:rsidRDefault="00F07707" w:rsidP="00F0770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', optimizer='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gard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3.107578358565431</w:t>
      </w:r>
    </w:p>
    <w:p w14:paraId="7BB59A04" w14:textId="5A32CAA2" w:rsidR="00A54C56" w:rsidRPr="0001077E" w:rsidRDefault="00A54C56" w:rsidP="00A54C5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2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2.9657759643059287</w:t>
      </w:r>
    </w:p>
    <w:p w14:paraId="559B53C0" w14:textId="614A5541" w:rsidR="00A54C56" w:rsidRPr="0001077E" w:rsidRDefault="00A54C56" w:rsidP="00A54C5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8948566875584569</w:t>
      </w:r>
    </w:p>
    <w:p w14:paraId="147A334C" w14:textId="25CB0D65" w:rsidR="00C5060B" w:rsidRPr="0001077E" w:rsidRDefault="00A54C56" w:rsidP="00A54C5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617730642348936</w:t>
      </w:r>
    </w:p>
    <w:p w14:paraId="79CD9BD4" w14:textId="77777777" w:rsidR="00C5060B" w:rsidRPr="0001077E" w:rsidRDefault="00C506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000B275" w14:textId="258717C0" w:rsidR="00A54C56" w:rsidRPr="0001077E" w:rsidRDefault="00C5060B" w:rsidP="00C5060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Doge Coin</w:t>
      </w:r>
    </w:p>
    <w:p w14:paraId="4AA6DB3C" w14:textId="77777777" w:rsidR="00C5060B" w:rsidRPr="0001077E" w:rsidRDefault="00C5060B" w:rsidP="00C506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D1B39F" w14:textId="19830979" w:rsidR="003B361D" w:rsidRPr="0001077E" w:rsidRDefault="003B361D" w:rsidP="00C506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200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5.842341406706314</w:t>
      </w:r>
    </w:p>
    <w:p w14:paraId="526C3E55" w14:textId="384C792E" w:rsidR="00C5060B" w:rsidRPr="0001077E" w:rsidRDefault="00C5060B" w:rsidP="00C506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', optimizer='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gard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5.150061697300035</w:t>
      </w:r>
    </w:p>
    <w:p w14:paraId="619314AD" w14:textId="4EAF2E56" w:rsidR="00C5060B" w:rsidRPr="0001077E" w:rsidRDefault="00C5060B" w:rsidP="00C506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', optimizer='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4.193300921344854</w:t>
      </w:r>
    </w:p>
    <w:p w14:paraId="31917136" w14:textId="23C91219" w:rsidR="00B807AE" w:rsidRPr="0001077E" w:rsidRDefault="00B807AE" w:rsidP="00B807AE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2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3.91532886477569</w:t>
      </w:r>
    </w:p>
    <w:p w14:paraId="171098DE" w14:textId="1BE4F1AD" w:rsidR="00AC1B80" w:rsidRPr="0001077E" w:rsidRDefault="00AC1B80" w:rsidP="00C506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25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3.807829567863683</w:t>
      </w:r>
    </w:p>
    <w:p w14:paraId="19FBB6C6" w14:textId="7FB6F9B2" w:rsidR="00C5060B" w:rsidRPr="0001077E" w:rsidRDefault="00C5060B" w:rsidP="00C506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', optimizer='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3.478654223034429</w:t>
      </w:r>
    </w:p>
    <w:p w14:paraId="29961608" w14:textId="5EE58F53" w:rsidR="00B807AE" w:rsidRPr="0001077E" w:rsidRDefault="00B807AE" w:rsidP="00B807AE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25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2.6872802507956943</w:t>
      </w:r>
    </w:p>
    <w:p w14:paraId="6A15CFBC" w14:textId="391840CE" w:rsidR="00C5060B" w:rsidRPr="0001077E" w:rsidRDefault="00C5060B" w:rsidP="00C506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2.2034495985713365</w:t>
      </w:r>
    </w:p>
    <w:p w14:paraId="727AF932" w14:textId="0986772F" w:rsidR="00AC1B80" w:rsidRPr="0001077E" w:rsidRDefault="00AC1B80" w:rsidP="00AC1B80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20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1.874418739047741</w:t>
      </w:r>
    </w:p>
    <w:p w14:paraId="5CCBAD9E" w14:textId="624DAAD7" w:rsidR="00B807AE" w:rsidRPr="0001077E" w:rsidRDefault="00B807AE" w:rsidP="00B807AE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8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1.8542068704162376</w:t>
      </w:r>
    </w:p>
    <w:p w14:paraId="08EE616E" w14:textId="6FCD4867" w:rsidR="00B807AE" w:rsidRPr="0001077E" w:rsidRDefault="00B807AE" w:rsidP="00B807AE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6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1.2734106078314842</w:t>
      </w:r>
    </w:p>
    <w:p w14:paraId="42827625" w14:textId="3BAD1C0F" w:rsidR="00B807AE" w:rsidRPr="0001077E" w:rsidRDefault="00B807AE" w:rsidP="00B807AE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4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1.1598733031039499</w:t>
      </w:r>
    </w:p>
    <w:p w14:paraId="29664841" w14:textId="0B4F89DA" w:rsidR="00B807AE" w:rsidRPr="0001077E" w:rsidRDefault="00B807AE" w:rsidP="00B807AE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7263948835712322</w:t>
      </w:r>
    </w:p>
    <w:p w14:paraId="013B43DF" w14:textId="3728E35C" w:rsidR="00B807AE" w:rsidRPr="0001077E" w:rsidRDefault="00B807AE" w:rsidP="00B807AE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5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341316543863127</w:t>
      </w:r>
    </w:p>
    <w:p w14:paraId="36A70D26" w14:textId="77777777" w:rsidR="00B807AE" w:rsidRPr="0001077E" w:rsidRDefault="00B807AE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0721CFAD" w14:textId="5D91ADB6" w:rsidR="00B807AE" w:rsidRPr="0001077E" w:rsidRDefault="00B807AE" w:rsidP="00B807AE">
      <w:pPr>
        <w:ind w:left="720" w:hanging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ryptocom</w:t>
      </w:r>
      <w:proofErr w:type="spellEnd"/>
      <w:r w:rsidR="00D66B2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Coin</w:t>
      </w:r>
    </w:p>
    <w:p w14:paraId="06FACAA4" w14:textId="69F897DB" w:rsidR="00333A4D" w:rsidRPr="0001077E" w:rsidRDefault="00333A4D" w:rsidP="00333A4D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08604444514153449</w:t>
      </w:r>
    </w:p>
    <w:p w14:paraId="00E68FEB" w14:textId="65ADDE5B" w:rsidR="00333A4D" w:rsidRPr="0001077E" w:rsidRDefault="00333A4D" w:rsidP="00333A4D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2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3169574098860446</w:t>
      </w:r>
    </w:p>
    <w:p w14:paraId="7D97AE16" w14:textId="1DFD61B8" w:rsidR="00333A4D" w:rsidRPr="0001077E" w:rsidRDefault="00333A4D" w:rsidP="00333A4D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29932130437211574</w:t>
      </w:r>
    </w:p>
    <w:p w14:paraId="70BABACB" w14:textId="48FE1AA1" w:rsidR="00333A4D" w:rsidRPr="0001077E" w:rsidRDefault="00333A4D" w:rsidP="00333A4D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29831519603307644</w:t>
      </w:r>
    </w:p>
    <w:p w14:paraId="3D96BD19" w14:textId="1912733D" w:rsidR="00333A4D" w:rsidRPr="0001077E" w:rsidRDefault="00333A4D" w:rsidP="00333A4D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2514831922275972</w:t>
      </w:r>
    </w:p>
    <w:p w14:paraId="73DBA839" w14:textId="77777777" w:rsidR="00333A4D" w:rsidRPr="0001077E" w:rsidRDefault="00333A4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0F610BE8" w14:textId="6BF805E0" w:rsidR="00333A4D" w:rsidRPr="0001077E" w:rsidRDefault="00333A4D" w:rsidP="00333A4D">
      <w:pPr>
        <w:ind w:left="720" w:hanging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ether</w:t>
      </w:r>
      <w:r w:rsidR="00D66B2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in</w:t>
      </w:r>
    </w:p>
    <w:p w14:paraId="0ED41532" w14:textId="4416B8E5" w:rsidR="00873464" w:rsidRPr="0001077E" w:rsidRDefault="00873464" w:rsidP="00873464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200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32790499747513</w:t>
      </w:r>
    </w:p>
    <w:p w14:paraId="1E602C8C" w14:textId="77777777" w:rsidR="00060414" w:rsidRPr="0001077E" w:rsidRDefault="00060414" w:rsidP="00060414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23084834180111835</w:t>
      </w:r>
    </w:p>
    <w:p w14:paraId="32DE22FF" w14:textId="64474CF5" w:rsidR="00060414" w:rsidRPr="0001077E" w:rsidRDefault="00060414" w:rsidP="00060414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14096793715743383</w:t>
      </w:r>
    </w:p>
    <w:p w14:paraId="260B79C0" w14:textId="0BF2B2CA" w:rsidR="00333A4D" w:rsidRPr="0001077E" w:rsidRDefault="00333A4D" w:rsidP="00333A4D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13691764825801</w:t>
      </w:r>
    </w:p>
    <w:p w14:paraId="78C1A5ED" w14:textId="5A90E2FA" w:rsidR="00873464" w:rsidRPr="0001077E" w:rsidRDefault="00060414" w:rsidP="00333A4D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1</w:t>
      </w:r>
      <w:r w:rsidR="00516B3F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07311832544185978</w:t>
      </w:r>
    </w:p>
    <w:p w14:paraId="036086D6" w14:textId="77777777" w:rsidR="00873464" w:rsidRPr="0001077E" w:rsidRDefault="0087346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7E248861" w14:textId="15A01C7B" w:rsidR="00060414" w:rsidRPr="0001077E" w:rsidRDefault="00873464" w:rsidP="00873464">
      <w:pPr>
        <w:ind w:left="720" w:hanging="72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tellar</w:t>
      </w:r>
      <w:r w:rsidR="00D66B2D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in</w:t>
      </w:r>
    </w:p>
    <w:p w14:paraId="6AD1B469" w14:textId="77777777" w:rsidR="00873464" w:rsidRPr="0001077E" w:rsidRDefault="00873464" w:rsidP="00873464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A44491" w14:textId="77777777" w:rsidR="006C578E" w:rsidRPr="0001077E" w:rsidRDefault="006C578E" w:rsidP="006C578E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RMSprop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6.051017511903077</w:t>
      </w:r>
    </w:p>
    <w:p w14:paraId="241E20EE" w14:textId="7597E11E" w:rsidR="006C578E" w:rsidRPr="0001077E" w:rsidRDefault="006C578E" w:rsidP="006C578E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RMSprop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6.54197998428792</w:t>
      </w:r>
    </w:p>
    <w:p w14:paraId="195F2D79" w14:textId="77777777" w:rsidR="001C67D3" w:rsidRPr="0001077E" w:rsidRDefault="00FD1537" w:rsidP="001C67D3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200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6.304392828637599</w:t>
      </w:r>
    </w:p>
    <w:p w14:paraId="1EA61C0E" w14:textId="73604462" w:rsidR="00FD1537" w:rsidRPr="0001077E" w:rsidRDefault="001C67D3" w:rsidP="001C67D3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32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2.595263868150708</w:t>
      </w:r>
    </w:p>
    <w:p w14:paraId="064ECF1A" w14:textId="34B5C299" w:rsidR="00873464" w:rsidRPr="0001077E" w:rsidRDefault="00873464" w:rsidP="00873464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FD1537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15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,batch_size=</w:t>
      </w:r>
      <w:r w:rsidR="00FD1537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32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 </w:t>
      </w:r>
      <w:r w:rsidR="00FD1537"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1.7228818753149833</w:t>
      </w:r>
    </w:p>
    <w:p w14:paraId="053C0730" w14:textId="75092710" w:rsidR="001C67D3" w:rsidRPr="0001077E" w:rsidRDefault="001C67D3" w:rsidP="001C67D3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5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5428101252096108</w:t>
      </w:r>
    </w:p>
    <w:p w14:paraId="7645C979" w14:textId="6D82FD8E" w:rsidR="007C472A" w:rsidRPr="0001077E" w:rsidRDefault="001C67D3" w:rsidP="001C67D3">
      <w:pPr>
        <w:ind w:left="720" w:hanging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64,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= 0.5246624630474056</w:t>
      </w:r>
    </w:p>
    <w:p w14:paraId="5546344F" w14:textId="77777777" w:rsidR="007C472A" w:rsidRPr="0001077E" w:rsidRDefault="007C472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5DC7C317" w14:textId="72640ADE" w:rsidR="007C472A" w:rsidRPr="0001077E" w:rsidRDefault="007C472A" w:rsidP="007C472A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smos Coin</w:t>
      </w:r>
    </w:p>
    <w:p w14:paraId="53943746" w14:textId="77777777" w:rsidR="007C472A" w:rsidRPr="0001077E" w:rsidRDefault="007C472A" w:rsidP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 optimizer='RMSprop', epochs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_size=32, RMSE 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7.133795585986294</w:t>
      </w:r>
    </w:p>
    <w:p w14:paraId="7819642C" w14:textId="77777777" w:rsidR="007C472A" w:rsidRPr="0001077E" w:rsidRDefault="007C472A" w:rsidP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 optimizer='Adam', epochs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_size=64, RMSE 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7.057129024329958</w:t>
      </w:r>
    </w:p>
    <w:p w14:paraId="0124F3D5" w14:textId="77777777" w:rsidR="007C472A" w:rsidRPr="0001077E" w:rsidRDefault="007C472A" w:rsidP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 optimizer='RMSprop', epochs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_size=32, RMSE =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6.698110047579166</w:t>
      </w:r>
    </w:p>
    <w:p w14:paraId="01AAF1FF" w14:textId="77777777" w:rsidR="007C472A" w:rsidRPr="0001077E" w:rsidRDefault="007C472A" w:rsidP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 optimizer='Adam' epochs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_size=32, 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6.586433473832015</w:t>
      </w:r>
    </w:p>
    <w:p w14:paraId="16127F49" w14:textId="77777777" w:rsidR="007C472A" w:rsidRPr="0001077E" w:rsidRDefault="007C472A" w:rsidP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 optimizer='RMSprop', epochs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_size=32, RMSE 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.9422456105340435</w:t>
      </w:r>
    </w:p>
    <w:p w14:paraId="5EA9C29C" w14:textId="77777777" w:rsidR="007C472A" w:rsidRPr="0001077E" w:rsidRDefault="007C472A" w:rsidP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 optimizer='Adam', epochs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_size=64, RMSE 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4.595397186981074</w:t>
      </w:r>
    </w:p>
    <w:p w14:paraId="319BB6DF" w14:textId="77777777" w:rsidR="007C472A" w:rsidRPr="0001077E" w:rsidRDefault="007C472A" w:rsidP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grad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 epochs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_size=32, 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3.652159301709808</w:t>
      </w:r>
    </w:p>
    <w:p w14:paraId="3DC3633A" w14:textId="77777777" w:rsidR="007C472A" w:rsidRPr="0001077E" w:rsidRDefault="007C472A" w:rsidP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grad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pochs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1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_size=64, 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.242449301759700</w:t>
      </w:r>
    </w:p>
    <w:p w14:paraId="0BC27639" w14:textId="77777777" w:rsidR="007C472A" w:rsidRPr="0001077E" w:rsidRDefault="007C472A" w:rsidP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>',epochs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10,batch_size=32, 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.4072888176120679</w:t>
      </w:r>
    </w:p>
    <w:p w14:paraId="3E3E2D7E" w14:textId="5A23699F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epochs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=5,batch_size=64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.10747909945905769</w:t>
      </w:r>
    </w:p>
    <w:p w14:paraId="1B97EF4D" w14:textId="77777777" w:rsidR="007C472A" w:rsidRPr="0001077E" w:rsidRDefault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 w:type="page"/>
      </w:r>
    </w:p>
    <w:p w14:paraId="4B43EEFB" w14:textId="22B00EFA" w:rsidR="007C472A" w:rsidRPr="0001077E" w:rsidRDefault="007C472A" w:rsidP="007C472A">
      <w:pPr>
        <w:shd w:val="clear" w:color="auto" w:fill="FFFFFE"/>
        <w:spacing w:line="285" w:lineRule="atLeast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XRP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oin</w:t>
      </w:r>
    </w:p>
    <w:p w14:paraId="0833FFAF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grad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64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6.038383458953768</w:t>
      </w:r>
    </w:p>
    <w:p w14:paraId="4DE490A6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grad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.640383458953768</w:t>
      </w:r>
    </w:p>
    <w:p w14:paraId="548E135C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Adam',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.451869426869942</w:t>
      </w:r>
    </w:p>
    <w:p w14:paraId="69898F34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Adam',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64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.262047294144864</w:t>
      </w:r>
    </w:p>
    <w:p w14:paraId="5D47B57A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64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3.569223820148684</w:t>
      </w:r>
    </w:p>
    <w:p w14:paraId="2309DF44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.1965213732195852</w:t>
      </w:r>
    </w:p>
    <w:p w14:paraId="4CC6F44A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.2994958161979624</w:t>
      </w:r>
    </w:p>
    <w:p w14:paraId="3A2168DC" w14:textId="2113605E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Adam',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.451869426869942</w:t>
      </w:r>
    </w:p>
    <w:p w14:paraId="7F64C319" w14:textId="77777777" w:rsidR="007C472A" w:rsidRPr="0001077E" w:rsidRDefault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 w:type="page"/>
      </w:r>
    </w:p>
    <w:p w14:paraId="0302A7CF" w14:textId="3F86631B" w:rsidR="007C472A" w:rsidRPr="0001077E" w:rsidRDefault="007C472A" w:rsidP="007C472A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 xml:space="preserve">Tron </w:t>
      </w: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in</w:t>
      </w:r>
    </w:p>
    <w:p w14:paraId="17EC6E3E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644E0349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grad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 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.428445234117605</w:t>
      </w:r>
    </w:p>
    <w:p w14:paraId="1FE0F24B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RMSprop', 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64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.200803673859869</w:t>
      </w:r>
    </w:p>
    <w:p w14:paraId="13BBFADE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Adam', 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4.417221306207068</w:t>
      </w:r>
    </w:p>
    <w:p w14:paraId="2D93E566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Adam', 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4.4906574362223015</w:t>
      </w:r>
    </w:p>
    <w:p w14:paraId="1DD4503A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RMSprop', 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4.820560118935477</w:t>
      </w:r>
    </w:p>
    <w:p w14:paraId="75167033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RMSprop', 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3.7963939054234563</w:t>
      </w:r>
    </w:p>
    <w:p w14:paraId="78DB3807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 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_size=32,RMSE= 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.0357257504651713</w:t>
      </w:r>
    </w:p>
    <w:p w14:paraId="0D016D24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s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 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5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size=64,RMSE=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0.6366200698501034</w:t>
      </w:r>
    </w:p>
    <w:p w14:paraId="0AC4B6A7" w14:textId="0E9948FC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ss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e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 optimizer='</w:t>
      </w:r>
      <w:proofErr w:type="spell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adelta</w:t>
      </w:r>
      <w:proofErr w:type="spell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', epochs=</w:t>
      </w:r>
      <w:proofErr w:type="gramStart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0,batch</w:t>
      </w:r>
      <w:proofErr w:type="gramEnd"/>
      <w:r w:rsidRPr="000107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size=32,RMSE=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0.4426526840109681</w:t>
      </w:r>
    </w:p>
    <w:p w14:paraId="2991A757" w14:textId="77777777" w:rsidR="007C472A" w:rsidRPr="0001077E" w:rsidRDefault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 w:type="page"/>
      </w:r>
    </w:p>
    <w:p w14:paraId="6761A92C" w14:textId="267314FC" w:rsidR="007C472A" w:rsidRPr="0001077E" w:rsidRDefault="007C472A" w:rsidP="007C472A">
      <w:pPr>
        <w:shd w:val="clear" w:color="auto" w:fill="FFFFFE"/>
        <w:spacing w:line="285" w:lineRule="atLeast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NEM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oin</w:t>
      </w:r>
    </w:p>
    <w:p w14:paraId="28A3DE65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31978143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grad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6.86966</w:t>
      </w:r>
    </w:p>
    <w:p w14:paraId="1C46C680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93018</w:t>
      </w:r>
    </w:p>
    <w:p w14:paraId="6239EA33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8252</w:t>
      </w:r>
    </w:p>
    <w:p w14:paraId="62DA8E3A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8042</w:t>
      </w:r>
    </w:p>
    <w:p w14:paraId="758F2FE4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5868</w:t>
      </w:r>
    </w:p>
    <w:p w14:paraId="112D4274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5372</w:t>
      </w:r>
    </w:p>
    <w:p w14:paraId="105B231A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4335</w:t>
      </w:r>
    </w:p>
    <w:p w14:paraId="135E5073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prop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0006</w:t>
      </w:r>
    </w:p>
    <w:p w14:paraId="24410181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1.8483</w:t>
      </w:r>
    </w:p>
    <w:p w14:paraId="64077ED3" w14:textId="37E6AD3B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8397</w:t>
      </w:r>
    </w:p>
    <w:p w14:paraId="279075AB" w14:textId="77777777" w:rsidR="007C472A" w:rsidRPr="0001077E" w:rsidRDefault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 w:type="page"/>
      </w:r>
    </w:p>
    <w:p w14:paraId="2DD6A816" w14:textId="4F6B914C" w:rsidR="007C472A" w:rsidRPr="0001077E" w:rsidRDefault="007C472A" w:rsidP="007C472A">
      <w:pPr>
        <w:shd w:val="clear" w:color="auto" w:fill="FFFFFE"/>
        <w:spacing w:line="285" w:lineRule="atLeast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cardano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oin</w:t>
      </w:r>
    </w:p>
    <w:p w14:paraId="1EFB0F30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20826AF3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6.1148</w:t>
      </w:r>
    </w:p>
    <w:p w14:paraId="464D9CD5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7650</w:t>
      </w:r>
    </w:p>
    <w:p w14:paraId="2A8665D5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prop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2389</w:t>
      </w:r>
    </w:p>
    <w:p w14:paraId="00FD56AD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grad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2848</w:t>
      </w:r>
    </w:p>
    <w:p w14:paraId="11F2EA77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0227</w:t>
      </w:r>
    </w:p>
    <w:p w14:paraId="2F1992E0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2349</w:t>
      </w:r>
    </w:p>
    <w:p w14:paraId="11A667BE" w14:textId="7F048CF1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15107</w:t>
      </w:r>
    </w:p>
    <w:p w14:paraId="6C9FFCAD" w14:textId="77777777" w:rsidR="007C472A" w:rsidRPr="0001077E" w:rsidRDefault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 w:type="page"/>
      </w:r>
    </w:p>
    <w:p w14:paraId="22FEF03F" w14:textId="16CD99AB" w:rsidR="007C472A" w:rsidRPr="0001077E" w:rsidRDefault="007C472A" w:rsidP="007C472A">
      <w:pPr>
        <w:shd w:val="clear" w:color="auto" w:fill="FFFFFE"/>
        <w:spacing w:line="285" w:lineRule="atLeast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ChainLink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oin</w:t>
      </w:r>
    </w:p>
    <w:p w14:paraId="29536440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14:paraId="7F39AA09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grad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6.5672</w:t>
      </w:r>
    </w:p>
    <w:p w14:paraId="623D23B6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6.2212</w:t>
      </w:r>
    </w:p>
    <w:p w14:paraId="5E8FF47A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4826</w:t>
      </w:r>
    </w:p>
    <w:p w14:paraId="53A2D3B8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2713</w:t>
      </w:r>
    </w:p>
    <w:p w14:paraId="01A70201" w14:textId="446298B8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1384</w:t>
      </w:r>
    </w:p>
    <w:p w14:paraId="15899ACC" w14:textId="77777777" w:rsidR="007C472A" w:rsidRPr="0001077E" w:rsidRDefault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 w:type="page"/>
      </w:r>
    </w:p>
    <w:p w14:paraId="5D8C2CC1" w14:textId="396EBD64" w:rsidR="007C472A" w:rsidRPr="0001077E" w:rsidRDefault="007C472A" w:rsidP="007C472A">
      <w:pPr>
        <w:shd w:val="clear" w:color="auto" w:fill="FFFFFE"/>
        <w:spacing w:line="285" w:lineRule="atLeast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EOS.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in</w:t>
      </w:r>
      <w:proofErr w:type="spellEnd"/>
    </w:p>
    <w:p w14:paraId="659DC7B8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4.4642</w:t>
      </w:r>
    </w:p>
    <w:p w14:paraId="7103D55A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prop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4.6712</w:t>
      </w:r>
    </w:p>
    <w:p w14:paraId="3B1CD309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2766</w:t>
      </w:r>
    </w:p>
    <w:p w14:paraId="5BD8C521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1928</w:t>
      </w:r>
    </w:p>
    <w:p w14:paraId="7FAA53ED" w14:textId="61C2E11C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0816</w:t>
      </w:r>
    </w:p>
    <w:p w14:paraId="0C42CC50" w14:textId="77777777" w:rsidR="007C472A" w:rsidRPr="0001077E" w:rsidRDefault="007C472A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br w:type="page"/>
      </w:r>
    </w:p>
    <w:p w14:paraId="5CB4A8EB" w14:textId="3636D6C7" w:rsidR="007C472A" w:rsidRPr="0001077E" w:rsidRDefault="007C472A" w:rsidP="007C472A">
      <w:pPr>
        <w:shd w:val="clear" w:color="auto" w:fill="FFFFFE"/>
        <w:spacing w:line="285" w:lineRule="atLeast"/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Litecoin</w:t>
      </w: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oin</w:t>
      </w:r>
    </w:p>
    <w:p w14:paraId="19C12DE5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prop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4825</w:t>
      </w:r>
    </w:p>
    <w:p w14:paraId="230A5A99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grad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5.4205</w:t>
      </w:r>
    </w:p>
    <w:p w14:paraId="5F426018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m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4.9729</w:t>
      </w:r>
    </w:p>
    <w:p w14:paraId="106D619F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prop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4.7800</w:t>
      </w:r>
    </w:p>
    <w:p w14:paraId="4F46CFA0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3.1028</w:t>
      </w:r>
    </w:p>
    <w:p w14:paraId="6A98162C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1.7873</w:t>
      </w:r>
    </w:p>
    <w:p w14:paraId="67978926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2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64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1.5685</w:t>
      </w:r>
    </w:p>
    <w:p w14:paraId="3B75579D" w14:textId="77777777" w:rsidR="007C472A" w:rsidRPr="0001077E" w:rsidRDefault="007C472A" w:rsidP="007C472A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0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1.1292</w:t>
      </w:r>
    </w:p>
    <w:p w14:paraId="588B96AC" w14:textId="77937C57" w:rsidR="007D07DC" w:rsidRPr="0001077E" w:rsidRDefault="007C472A" w:rsidP="0001077E">
      <w:pPr>
        <w:shd w:val="clear" w:color="auto" w:fill="FFFFFE"/>
        <w:spacing w:line="285" w:lineRule="atLeast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oss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', optimizer='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delta'epochs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</w:t>
      </w:r>
      <w:proofErr w:type="gram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,batch</w:t>
      </w:r>
      <w:proofErr w:type="gram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_size=32 </w:t>
      </w:r>
      <w:proofErr w:type="spellStart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mse</w:t>
      </w:r>
      <w:proofErr w:type="spellEnd"/>
      <w:r w:rsidRPr="0001077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=0.3774</w:t>
      </w:r>
    </w:p>
    <w:sectPr w:rsidR="007D07DC" w:rsidRPr="000107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YyMzQyMTMwNzNX0lEKTi0uzszPAykwqQUAex7aYywAAAA="/>
  </w:docVars>
  <w:rsids>
    <w:rsidRoot w:val="001B4DEF"/>
    <w:rsid w:val="0001077E"/>
    <w:rsid w:val="00060414"/>
    <w:rsid w:val="001B4DEF"/>
    <w:rsid w:val="001C67D3"/>
    <w:rsid w:val="0021239C"/>
    <w:rsid w:val="00333A4D"/>
    <w:rsid w:val="003B361D"/>
    <w:rsid w:val="004B4391"/>
    <w:rsid w:val="00516B3F"/>
    <w:rsid w:val="005403E7"/>
    <w:rsid w:val="006C578E"/>
    <w:rsid w:val="00790851"/>
    <w:rsid w:val="007C472A"/>
    <w:rsid w:val="007D07DC"/>
    <w:rsid w:val="007F267D"/>
    <w:rsid w:val="00873464"/>
    <w:rsid w:val="00A54C56"/>
    <w:rsid w:val="00AC1B80"/>
    <w:rsid w:val="00AD11B7"/>
    <w:rsid w:val="00B023D7"/>
    <w:rsid w:val="00B807AE"/>
    <w:rsid w:val="00C5060B"/>
    <w:rsid w:val="00D00FD3"/>
    <w:rsid w:val="00D66B2D"/>
    <w:rsid w:val="00F07707"/>
    <w:rsid w:val="00FD1537"/>
    <w:rsid w:val="00FE3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AC1A9"/>
  <w15:chartTrackingRefBased/>
  <w15:docId w15:val="{3DA2B3A7-3710-4782-8EDB-1DFF22CC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7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9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0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6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1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3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3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5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8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8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8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5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4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0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40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6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89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53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2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1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3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4</Pages>
  <Words>1362</Words>
  <Characters>776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ul afnan</dc:creator>
  <cp:keywords/>
  <dc:description/>
  <cp:lastModifiedBy>ashraful afnan</cp:lastModifiedBy>
  <cp:revision>8</cp:revision>
  <dcterms:created xsi:type="dcterms:W3CDTF">2021-10-16T15:54:00Z</dcterms:created>
  <dcterms:modified xsi:type="dcterms:W3CDTF">2021-10-17T10:17:00Z</dcterms:modified>
</cp:coreProperties>
</file>